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Electrical Engineering Internship Opportunity - Johannesburg, South Afric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w:t>
      </w:r>
    </w:p>
    <w:p>
      <w:pPr>
        <w:pStyle w:val="BodyText"/>
      </w:pPr>
      <w:r>
        <w:t xml:space="preserve">Phone: [Your Phone Number]</w:t>
      </w:r>
    </w:p>
    <w:p>
      <w:pPr>
        <w:pStyle w:val="BodyText"/>
      </w:pPr>
      <w:r>
        <w:t xml:space="preserve">Date: [Current 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Johannesburg, South Africa</w:t>
      </w:r>
    </w:p>
    <w:bookmarkStart w:id="21" w:name="Xcb621818b6fe5ad457f37fa796c09ab78f4be33"/>
    <w:p>
      <w:pPr>
        <w:pStyle w:val="Heading2"/>
      </w:pPr>
      <w:r>
        <w:t xml:space="preserve">Subject: Application for Electrical Engineering Internship Position</w:t>
      </w:r>
    </w:p>
    <w:bookmarkEnd w:id="21"/>
    <w:p>
      <w:pPr>
        <w:pStyle w:val="FirstParagraph"/>
      </w:pPr>
      <w:r>
        <w:t xml:space="preserve">Dear Hiring Manager,</w:t>
      </w:r>
    </w:p>
    <w:p>
      <w:pPr>
        <w:pStyle w:val="BodyText"/>
      </w:pPr>
      <w:r>
        <w:t xml:space="preserve">I am writing this Internship Application Letter to express my enthusiastic interest in the Electrical Engineering internship position at your organization, based in South Africa Johannesburg. As a final-year Electrical Engineering student at the University of Johannesburg with a strong academic record (3.8/4.0 GPA) and hands-on project experience, I am confident that my technical skills, passion for sustainable energy solutions, and deep understanding of South Africa's unique power infrastructure challenges make me an ideal candidate to contribute to your team in the heart of our nation's economic capital.</w:t>
      </w:r>
    </w:p>
    <w:p>
      <w:pPr>
        <w:pStyle w:val="BodyText"/>
      </w:pPr>
      <w:r>
        <w:t xml:space="preserve">My academic journey has been meticulously aligned with the critical needs of South Africa's electrical sector. Through my coursework at the University of Johannesburg, I have mastered core subjects including Power Systems Analysis, Renewable Energy Integration, High-Voltage Engineering, and Industrial Automation – all directly applicable to addressing Johannesburg's energy landscape. My capstone project on "Smart Grid Implementation for Load-Shedding Mitigation in Urban South African Communities" involved designing a prototype microgrid using solar PV and battery storage systems that could operate independently during Eskom outages. This project required extensive field research at the Johannesburg Central Business District, where I interviewed utility workers about real-time grid challenges and developed solutions tailored to our city's specific infrastructure constraints. The project earned me an A-grade and was presented at the South African Institute of Electrical Engineers (SAIEE) regional conference in 2023.</w:t>
      </w:r>
    </w:p>
    <w:p>
      <w:pPr>
        <w:pStyle w:val="BodyText"/>
      </w:pPr>
      <w:r>
        <w:t xml:space="preserve">What excites me most about this opportunity is the chance to apply my knowledge within South Africa Johannesburg – a city where electrical engineering innovation directly impacts millions of lives. Having grown up in Soweto and witnessed firsthand the effects of load-shedding on communities, I am deeply motivated to contribute to solutions that enhance energy reliability. Johannesburg's status as South Africa's commercial hub presents an unparalleled learning environment: I've studied how the Gauteng region consumes 35% of South Africa's total electricity while simultaneously pioneering green initiatives like the Johannesburg Solar Energy Programme. Working at your organization would allow me to bridge theoretical knowledge with practical implementation in this dynamic setting, particularly through projects addressing grid modernization and renewable energy adoption in urban environments.</w:t>
      </w:r>
    </w:p>
    <w:p>
      <w:pPr>
        <w:pStyle w:val="BodyText"/>
      </w:pPr>
      <w:r>
        <w:t xml:space="preserve">My technical proficiency extends beyond classroom learning. I am proficient in MATLAB/Simulink for power system simulations, AutoCAD for electrical schematics, and PLC programming using Siemens S7-1200 systems. During my internship at Power Systems Solutions (Pty) Ltd in Sandton last year, I assisted senior engineers in conducting fault analysis on distribution networks serving the Johannesburg Metropolitan Municipality. This experience taught me to navigate the complex interplay between technical requirements and South Africa's specific regulatory framework, including compliance with SANS 10142-1 safety standards and National Energy Regulator of South Africa (NERSA) guidelines. I also developed a fault detection algorithm that reduced analysis time by 30% – a skill directly transferable to addressing Johannesburg's aging infrastructure challenges.</w:t>
      </w:r>
    </w:p>
    <w:p>
      <w:pPr>
        <w:pStyle w:val="BodyText"/>
      </w:pPr>
      <w:r>
        <w:t xml:space="preserve">What sets me apart is my contextual understanding of South Africa's energy ecosystem. Unlike many international interns, I've lived through the daily realities of power instability in Johannesburg. This personal connection drives my commitment to developing solutions that prioritize community impact alongside technical excellence. I'm particularly drawn to your company's work on the Johannesburg Renewable Energy Park project – an initiative that aligns perfectly with my research on integrating distributed generation into urban grids. My volunteer work with the Electricians' Association of South Africa (EASA) at community workshops in Alexandra Township further solidified my belief that electrical engineering must serve social needs, not just technical specifications.</w:t>
      </w:r>
    </w:p>
    <w:p>
      <w:pPr>
        <w:pStyle w:val="BodyText"/>
      </w:pPr>
      <w:r>
        <w:t xml:space="preserve">I am equally committed to contributing to Johannesburg's sustainable development goals. South Africa Johannesburg is rapidly evolving as a hub for smart city innovations, and I've actively followed initiatives like the City of Johannesburg's Municipal Energy Efficiency Project. My proposal for a community-level battery storage system using second-life EV batteries (developed during my university research) was featured in the 2023 SAIEE Journal. I am eager to bring this same innovative mindset to your team while learning from industry leaders who are shaping South Africa's energy future.</w:t>
      </w:r>
    </w:p>
    <w:p>
      <w:pPr>
        <w:pStyle w:val="BodyText"/>
      </w:pPr>
      <w:r>
        <w:t xml:space="preserve">My adaptability and collaborative spirit have been proven through numerous group projects addressing Johannesburg-specific challenges. As project lead for the "Municipal Street Lighting Upgrade" initiative at UJ, I coordinated with 12 students to redesign lighting systems for a local township using LED technology that reduced energy consumption by 45% while improving public safety – a solution directly applicable to Johannesburg's municipal infrastructure needs. I thrive in multicultural environments and have collaborated with international peers through the IEEE student branch, but my deep familiarity with South African work culture ensures I can immediately contribute to team dynamics in Johannesburg.</w:t>
      </w:r>
    </w:p>
    <w:p>
      <w:pPr>
        <w:pStyle w:val="BodyText"/>
      </w:pPr>
      <w:r>
        <w:t xml:space="preserve">I am particularly impressed by your company's commitment to developing future electrical engineering talent through structured internship programs. My resume details additional qualifications including my NQF Level 5 Electrical Engineering Technician certification and proficiency in the latest power quality analysis tools. I am available for a full-time internship from [Start Date] to [End Date], with flexibility to accommodate Johannesburg-based project schedules.</w:t>
      </w:r>
    </w:p>
    <w:p>
      <w:pPr>
        <w:pStyle w:val="BodyText"/>
      </w:pPr>
      <w:r>
        <w:t xml:space="preserve">Thank you for considering my application as part of your South Africa Johannesburg electrical engineering team. I am eager to discuss how my technical skills, contextual understanding of South Africa's energy challenges, and dedication to sustainable infrastructure can benefit your organization. I have attached my CV for your detailed review and welcome the opportunity to discuss this position further at your conven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w:t>
      </w:r>
    </w:p>
    <w:p>
      <w:pPr>
        <w:pStyle w:val="BodyText"/>
      </w:pPr>
      <w:r>
        <w:rPr>
          <w:bCs/>
          <w:b/>
        </w:rPr>
        <w:t xml:space="preserve">Key Phrases Included:</w:t>
      </w:r>
    </w:p>
    <w:p>
      <w:pPr>
        <w:numPr>
          <w:ilvl w:val="0"/>
          <w:numId w:val="1001"/>
        </w:numPr>
        <w:pStyle w:val="Compact"/>
      </w:pPr>
      <w:r>
        <w:t xml:space="preserve">"Internship Application Letter"</w:t>
      </w:r>
    </w:p>
    <w:p>
      <w:pPr>
        <w:numPr>
          <w:ilvl w:val="0"/>
          <w:numId w:val="1001"/>
        </w:numPr>
        <w:pStyle w:val="Compact"/>
      </w:pPr>
      <w:r>
        <w:t xml:space="preserve">"Electrical Engineer"</w:t>
      </w:r>
    </w:p>
    <w:p>
      <w:pPr>
        <w:numPr>
          <w:ilvl w:val="0"/>
          <w:numId w:val="1001"/>
        </w:numPr>
        <w:pStyle w:val="Compact"/>
      </w:pPr>
      <w:r>
        <w:t xml:space="preserve">"South Africa Johannesbur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Internship Application Letter</dc:title>
  <dc:creator/>
  <dc:language>en</dc:language>
  <cp:keywords/>
  <dcterms:created xsi:type="dcterms:W3CDTF">2026-07-21T06:10:24Z</dcterms:created>
  <dcterms:modified xsi:type="dcterms:W3CDTF">2026-07-21T06:10:24Z</dcterms:modified>
</cp:coreProperties>
</file>

<file path=docProps/custom.xml><?xml version="1.0" encoding="utf-8"?>
<Properties xmlns="http://schemas.openxmlformats.org/officeDocument/2006/custom-properties" xmlns:vt="http://schemas.openxmlformats.org/officeDocument/2006/docPropsVTypes"/>
</file>